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Tashkent</w:t>
      </w:r>
    </w:p>
    <w:bookmarkStart w:id="20" w:name="internship-application-letter"/>
    <w:p>
      <w:pPr>
        <w:pStyle w:val="Heading1"/>
      </w:pPr>
      <w:r>
        <w:t xml:space="preserve">Internship Application Letter</w:t>
      </w:r>
    </w:p>
    <w:p>
      <w:pPr>
        <w:pStyle w:val="FirstParagraph"/>
      </w:pPr>
      <w:r>
        <w:t xml:space="preserve">For Diplomat Internship Position at the Ministry of Foreign Affairs of Uzbekistan, Tashk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domain.com] | Phone: [Your Contact Number]</w:t>
      </w:r>
    </w:p>
    <w:p>
      <w:pPr>
        <w:pStyle w:val="BodyText"/>
      </w:pPr>
      <w:r>
        <w:t xml:space="preserve">Date: [Current Date]</w:t>
      </w:r>
    </w:p>
    <w:p>
      <w:pPr>
        <w:pStyle w:val="BodyText"/>
      </w:pPr>
      <w:r>
        <w:t xml:space="preserve">The Director</w:t>
      </w:r>
    </w:p>
    <w:p>
      <w:pPr>
        <w:pStyle w:val="BodyText"/>
      </w:pPr>
      <w:r>
        <w:t xml:space="preserve">Ministry of Foreign Affairs of the Republic of Uzbekistan</w:t>
      </w:r>
    </w:p>
    <w:p>
      <w:pPr>
        <w:pStyle w:val="BodyText"/>
      </w:pPr>
      <w:r>
        <w:t xml:space="preserve">Tashkent, Uzbekistan</w:t>
      </w:r>
    </w:p>
    <w:bookmarkStart w:id="21" w:name="X682c07e1c7b66bd3b93043cac586d7568716516"/>
    <w:p>
      <w:pPr>
        <w:pStyle w:val="Heading2"/>
      </w:pPr>
      <w:r>
        <w:t xml:space="preserve">Subject: Application for Diplomat Internship Position in Tashkent</w:t>
      </w:r>
    </w:p>
    <w:p>
      <w:pPr>
        <w:pStyle w:val="FirstParagraph"/>
      </w:pPr>
      <w:r>
        <w:t xml:space="preserve">Dear Director,</w:t>
      </w:r>
    </w:p>
    <w:p>
      <w:pPr>
        <w:pStyle w:val="BodyText"/>
      </w:pPr>
      <w:r>
        <w:t xml:space="preserve">With profound enthusiasm and deep respect for the rich diplomatic heritage of Central Asia, I am writing to submit my formal application for the Diplomat Internship Program at the Ministry of Foreign Affairs of Uzbekistan in Tashkent. As a dedicated international relations student with unwavering commitment to fostering cross-cultural understanding, I have long admired Uzbekistan's pivotal role as a bridge between East and West, particularly through its strategic location in Tashkent—a city that has evolved into a dynamic hub for diplomatic engagement across Eurasia. This Internship Application Letter represents not merely an academic opportunity, but a profound alignment with my lifelong aspiration to contribute meaningfully to global diplomacy from the heart of Central Asia.</w:t>
      </w:r>
    </w:p>
    <w:p>
      <w:pPr>
        <w:pStyle w:val="BodyText"/>
      </w:pPr>
      <w:r>
        <w:t xml:space="preserve">My academic journey at [Your University] has been meticulously structured around the study of international relations, with particular focus on post-Soviet states and Eurasian geopolitics. I have completed advanced coursework in diplomatic history, conflict resolution, and multilateral negotiations—subjects that directly connect to Uzbekistan's current diplomatic initiatives. What captivates me most about the Tashkent-based internship opportunity is how it offers an unparalleled vantage point to observe Uzbekistan's transformative foreign policy under President Shavkat Mirziyoyev. The nation's strategic pivot toward enhanced international cooperation, evidenced by its recent ratification of the UN Convention on the Law of the Sea and leadership in regional organizations like the SCO and CSTO, positions Tashkent as a laboratory for contemporary diplomacy where theory meets real-world application. This is precisely why I seek to immerse myself in Uzbekistan Tashkent's diplomatic ecosystem—a city where ancient Silk Road traditions intersect with modern statecraft.</w:t>
      </w:r>
    </w:p>
    <w:p>
      <w:pPr>
        <w:pStyle w:val="BodyText"/>
      </w:pPr>
      <w:r>
        <w:t xml:space="preserve">I have meticulously prepared for this Diplomat internship by cultivating relevant skills that align with the Ministry's mission. During my tenure as a student intern at [Previous Organization/University Department], I developed proficiency in diplomatic protocol, multilingual communication (fluent in English and intermediate Uzbek), and crisis simulation exercises. Most significantly, I spearheaded a research project on "Uzbekistan's Energy Diplomacy: Balancing Regional Partnerships," which involved analyzing bilateral agreements with Russia, China, and EU member states. This work culminated in a presentation to the [University] International Relations Society that received commendation for its practical insights into Central Asian geopolitical dynamics—dynamics I now wish to examine firsthand within Uzbekistan Tashkent's diplomatic corridors.</w:t>
      </w:r>
    </w:p>
    <w:p>
      <w:pPr>
        <w:pStyle w:val="BodyText"/>
      </w:pPr>
      <w:r>
        <w:t xml:space="preserve">What distinguishes my candidacy is my deep contextual understanding of Uzbekistan's cultural and historical significance. I have spent months studying the nation's transition from Soviet periphery to independent state, particularly its successful implementation of the "Uzbekistan 2030" development strategy that emphasizes diplomatic engagement as a cornerstone of national progress. My research into Tashkent's role as host city for international events—from the 2016 SCO Summit to ongoing UN conferences—has revealed how this capital masterfully balances tradition with modernity in statecraft. I am eager to contribute to this legacy by supporting the Ministry's efforts in areas such as digital diplomacy, sustainable development partnerships, and cultural exchange initiatives that position Uzbekistan as a model of peaceful coexistence in a complex global landscape.</w:t>
      </w:r>
    </w:p>
    <w:p>
      <w:pPr>
        <w:pStyle w:val="BodyText"/>
      </w:pPr>
      <w:r>
        <w:t xml:space="preserve">Furthermore, my commitment extends beyond theoretical knowledge. I have actively participated in Model United Nations conferences where I represented Central Asian states, developing negotiation skills through simulations of regional conflicts. In 2023, I organized the "Silk Road Diplomacy" seminar at [Your University], inviting experts on Eurasian affairs to discuss how Tashkent serves as a neutral ground for dialogue between major powers—a perspective directly relevant to the Ministry's current priorities. I am particularly drawn to Uzbekistan's innovative approach in utilizing cultural diplomacy through initiatives like the "Cultural Path of Uzbekistan" program, which has successfully enhanced soft power across Europe and Asia. I believe my background in cross-cultural communication would enable me to meaningfully support such projects during this internship.</w:t>
      </w:r>
    </w:p>
    <w:p>
      <w:pPr>
        <w:pStyle w:val="BodyText"/>
      </w:pPr>
      <w:r>
        <w:t xml:space="preserve">I am acutely aware that a Diplomat's work transcends paperwork—it requires emotional intelligence, cultural humility, and strategic patience. During my volunteer work with [Organization Name] assisting refugees from conflict zones, I learned to navigate sensitive diplomatic contexts while maintaining neutrality—skills I will bring to every interaction in Tashkent. Moreover, my fluency in Russian (advanced) and intermediate Turkish (through language immersion trips) positions me to support Uzbekistan's expanding network of partnerships with Turkic states and Eastern European nations. This linguistic capability aligns perfectly with the Ministry's growing engagement in multilingual diplomatic channels.</w:t>
      </w:r>
    </w:p>
    <w:p>
      <w:pPr>
        <w:pStyle w:val="BodyText"/>
      </w:pPr>
      <w:r>
        <w:t xml:space="preserve">What excites me most about contributing to the diplomatic community in Uzbekistan Tashkent is witnessing firsthand how this city embodies the nation's transformation—from a Soviet administrative center to a vibrant international hub where diplomats from 120 nations maintain permanent missions. I am inspired by Uzbekistan's vision of becoming "a bridge between civilizations," and I aspire to learn from the Ministry's experts as they implement initiatives like the upcoming Tashkent Forum on Digital Governance. This internship represents a unique opportunity to absorb best practices in modern diplomacy while offering my analytical skills in areas such as trade negotiation support, cultural liaison coordination, and multilateral policy research.</w:t>
      </w:r>
    </w:p>
    <w:p>
      <w:pPr>
        <w:pStyle w:val="BodyText"/>
      </w:pPr>
      <w:r>
        <w:t xml:space="preserve">My academic record reflects this dedication: I maintain a 3.8/4.0 GPA in International Relations with honors for my thesis on "Eurasian Security Architecture and Uzbekistan's Neutrality Policy." More importantly, I have cultivated an unwavering ethical compass essential for diplomacy—evidenced by my peer-recognized work as [Role] on the Ethics Committee where I mediated student diplomatic simulations. I am prepared to relocate immediately to Tashkent and commit fully to the internship's rigorous schedule while respecting Uzbekistan's cultural protocols.</w:t>
      </w:r>
    </w:p>
    <w:p>
      <w:pPr>
        <w:pStyle w:val="BodyText"/>
      </w:pPr>
      <w:r>
        <w:t xml:space="preserve">In closing, this Internship Application Letter represents more than a request for opportunity—it signifies my heartfelt commitment to joining Uzbekistan in its noble mission of building bridges where walls once stood. I am confident that my academic foundation, cultural sensitivity, and profound respect for Tashkent's diplomatic legacy position me to make immediate contributions while absorbing invaluable wisdom from your distinguished Ministry. I would be honored to discuss how my skills align with your current projects during an interview at your earliest convenience.</w:t>
      </w:r>
    </w:p>
    <w:p>
      <w:pPr>
        <w:pStyle w:val="BodyText"/>
      </w:pPr>
      <w:r>
        <w:t xml:space="preserve">Thank you for considering my application. I have attached my resume, academic transcripts, and two letters of recommendation for your review. I eagerly await the possibility of contributing to Uzbekistan's diplomatic excellence in Tashkent and am available at your convenience for further discussion.</w:t>
      </w:r>
    </w:p>
    <w:p>
      <w:pPr>
        <w:pStyle w:val="BodyText"/>
      </w:pPr>
      <w:r>
        <w:t xml:space="preserve">Sincerely,</w:t>
      </w:r>
    </w:p>
    <w:p>
      <w:pPr>
        <w:pStyle w:val="BodyText"/>
      </w:pPr>
      <w:r>
        <w:t xml:space="preserve">[Your Full Name]</w:t>
      </w:r>
    </w:p>
    <w:p>
      <w:pPr>
        <w:pStyle w:val="BodyText"/>
      </w:pPr>
      <w:r>
        <w:t xml:space="preserve">International Relations Student | [Your University]</w:t>
      </w:r>
    </w:p>
    <w:p>
      <w:pPr>
        <w:pStyle w:val="BodyText"/>
      </w:pPr>
      <w:r>
        <w:rPr>
          <w:iCs/>
          <w:i/>
        </w:rPr>
        <w:t xml:space="preserve">Note: This Internship Application Letter is crafted specifically for Diplomat internships at the Ministry of Foreign Affairs in Uzbekistan Tashkent, emphasizing cultural context, strategic relevance, and precise alignment with Uzbekistan's diplomatic vi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Tashkent</dc:title>
  <dc:creator/>
  <dc:language>en</dc:language>
  <cp:keywords/>
  <dcterms:created xsi:type="dcterms:W3CDTF">2026-07-21T08:31:32Z</dcterms:created>
  <dcterms:modified xsi:type="dcterms:W3CDTF">2026-07-21T08:31:32Z</dcterms:modified>
</cp:coreProperties>
</file>

<file path=docProps/custom.xml><?xml version="1.0" encoding="utf-8"?>
<Properties xmlns="http://schemas.openxmlformats.org/officeDocument/2006/custom-properties" xmlns:vt="http://schemas.openxmlformats.org/officeDocument/2006/docPropsVTypes"/>
</file>